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59560C" w14:textId="21F366C9" w:rsidR="00376FB8" w:rsidRDefault="00281046" w:rsidP="007A7AEA">
      <w:pPr>
        <w:jc w:val="center"/>
      </w:pPr>
      <w:r>
        <w:rPr>
          <w:noProof/>
        </w:rPr>
        <w:drawing>
          <wp:inline distT="0" distB="0" distL="0" distR="0" wp14:anchorId="11BAF900" wp14:editId="3EDDE754">
            <wp:extent cx="2743200" cy="11495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149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A57FA" w14:textId="4593C5AE" w:rsidR="001F26BE" w:rsidRPr="004F6D6D" w:rsidRDefault="001F26BE" w:rsidP="004F6D6D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b/>
          <w:sz w:val="21"/>
          <w:szCs w:val="21"/>
        </w:rPr>
        <w:t xml:space="preserve">Theme Scripture (KJV): </w:t>
      </w:r>
      <w:r w:rsidRPr="004F6D6D">
        <w:rPr>
          <w:rFonts w:ascii="Times New Roman" w:hAnsi="Times New Roman" w:cs="Times New Roman"/>
          <w:sz w:val="21"/>
          <w:szCs w:val="21"/>
        </w:rPr>
        <w:t>“Let brotherly love continue.” — Hebrews 13:1-3</w:t>
      </w:r>
    </w:p>
    <w:p w14:paraId="72CE097B" w14:textId="77777777" w:rsidR="001F26BE" w:rsidRDefault="001F26BE" w:rsidP="004F6D6D">
      <w:pPr>
        <w:spacing w:after="0"/>
        <w:jc w:val="center"/>
        <w:rPr>
          <w:rFonts w:ascii="Times New Roman" w:hAnsi="Times New Roman" w:cs="Times New Roman"/>
          <w:b/>
          <w:sz w:val="21"/>
          <w:szCs w:val="21"/>
        </w:rPr>
      </w:pPr>
      <w:r w:rsidRPr="004F6D6D">
        <w:rPr>
          <w:rFonts w:ascii="Times New Roman" w:hAnsi="Times New Roman" w:cs="Times New Roman"/>
          <w:b/>
          <w:sz w:val="21"/>
          <w:szCs w:val="21"/>
        </w:rPr>
        <w:t>Monthly Meeting Agenda</w:t>
      </w:r>
    </w:p>
    <w:p w14:paraId="42EE1E95" w14:textId="1E598C1F" w:rsidR="006C36B8" w:rsidRDefault="009A2A39" w:rsidP="004F6D6D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Monday, May 18, 2026, • 11:30 a.m. – 1:00 p.m.</w:t>
      </w:r>
    </w:p>
    <w:p w14:paraId="02C05FEA" w14:textId="77777777" w:rsidR="001101F8" w:rsidRPr="004F6D6D" w:rsidRDefault="001101F8" w:rsidP="004F6D6D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</w:p>
    <w:p w14:paraId="68479F58" w14:textId="16D759FC" w:rsidR="006C36B8" w:rsidRPr="004F6D6D" w:rsidRDefault="006C36B8" w:rsidP="004F6D6D"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b/>
          <w:bCs/>
          <w:sz w:val="21"/>
          <w:szCs w:val="21"/>
        </w:rPr>
        <w:t xml:space="preserve">Meeting Host and Location: </w:t>
      </w:r>
      <w:r w:rsidRPr="004F6D6D">
        <w:rPr>
          <w:rFonts w:ascii="Times New Roman" w:hAnsi="Times New Roman" w:cs="Times New Roman"/>
          <w:sz w:val="21"/>
          <w:szCs w:val="21"/>
        </w:rPr>
        <w:t>Pastor Robert Taylor, Shiloh Baptist Church, c/o Jonesboro City Hall</w:t>
      </w:r>
    </w:p>
    <w:p w14:paraId="1EB8E8C2" w14:textId="77777777" w:rsidR="006C36B8" w:rsidRPr="004F6D6D" w:rsidRDefault="006C36B8" w:rsidP="004F6D6D">
      <w:pPr>
        <w:spacing w:after="0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859 City Center, Jonesboro, GA 30236</w:t>
      </w:r>
    </w:p>
    <w:p w14:paraId="36C622A2" w14:textId="77777777" w:rsidR="006C36B8" w:rsidRPr="004F6D6D" w:rsidRDefault="006C36B8" w:rsidP="004F6D6D">
      <w:pPr>
        <w:spacing w:after="0"/>
        <w:rPr>
          <w:rFonts w:ascii="Times New Roman" w:hAnsi="Times New Roman" w:cs="Times New Roman"/>
          <w:sz w:val="21"/>
          <w:szCs w:val="21"/>
        </w:rPr>
      </w:pPr>
      <w:hyperlink r:id="rId8" w:history="1">
        <w:r w:rsidRPr="004F6D6D">
          <w:rPr>
            <w:rStyle w:val="Hyperlink"/>
            <w:rFonts w:ascii="Times New Roman" w:hAnsi="Times New Roman" w:cs="Times New Roman"/>
            <w:sz w:val="21"/>
            <w:szCs w:val="21"/>
          </w:rPr>
          <w:t>1859 City Center Way, Jonesboro, Georgia - MapQuest</w:t>
        </w:r>
      </w:hyperlink>
    </w:p>
    <w:p w14:paraId="7BB26AE7" w14:textId="09F3CB4F" w:rsidR="001F26BE" w:rsidRPr="004F6D6D" w:rsidRDefault="00A104B3" w:rsidP="004F6D6D">
      <w:pPr>
        <w:spacing w:after="0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b/>
          <w:sz w:val="21"/>
          <w:szCs w:val="21"/>
        </w:rPr>
        <w:t xml:space="preserve">2025-2026 </w:t>
      </w:r>
      <w:r w:rsidR="001F26BE" w:rsidRPr="004F6D6D">
        <w:rPr>
          <w:rFonts w:ascii="Times New Roman" w:hAnsi="Times New Roman" w:cs="Times New Roman"/>
          <w:b/>
          <w:sz w:val="21"/>
          <w:szCs w:val="21"/>
        </w:rPr>
        <w:t xml:space="preserve">Executive Leadership: </w:t>
      </w:r>
      <w:r w:rsidR="001F26BE" w:rsidRPr="004F6D6D">
        <w:rPr>
          <w:rFonts w:ascii="Times New Roman" w:hAnsi="Times New Roman" w:cs="Times New Roman"/>
          <w:sz w:val="21"/>
          <w:szCs w:val="21"/>
        </w:rPr>
        <w:t>Dr. Robert Burton (President) • Pastor Terry Woodard, Sr. (Vice-President) • Pastor Derek Griffin (Secretary/Treasurer)</w:t>
      </w:r>
    </w:p>
    <w:p w14:paraId="33BBFF4C" w14:textId="20597A60" w:rsidR="006C43C3" w:rsidRPr="004F6D6D" w:rsidRDefault="006C43C3" w:rsidP="004F6D6D">
      <w:pPr>
        <w:spacing w:after="0"/>
        <w:rPr>
          <w:rFonts w:ascii="Times New Roman" w:hAnsi="Times New Roman" w:cs="Times New Roman"/>
          <w:b/>
          <w:bCs/>
          <w:sz w:val="21"/>
          <w:szCs w:val="21"/>
        </w:rPr>
      </w:pPr>
      <w:r w:rsidRPr="004F6D6D">
        <w:rPr>
          <w:rFonts w:ascii="Times New Roman" w:hAnsi="Times New Roman" w:cs="Times New Roman"/>
          <w:b/>
          <w:bCs/>
          <w:sz w:val="21"/>
          <w:szCs w:val="21"/>
          <w:highlight w:val="yellow"/>
        </w:rPr>
        <w:t>***ADOPTION OF THE MEETING AGENDA!</w:t>
      </w:r>
      <w:r w:rsidR="00030384" w:rsidRPr="004F6D6D">
        <w:rPr>
          <w:rFonts w:ascii="Times New Roman" w:hAnsi="Times New Roman" w:cs="Times New Roman"/>
          <w:b/>
          <w:bCs/>
          <w:sz w:val="21"/>
          <w:szCs w:val="21"/>
        </w:rPr>
        <w:t xml:space="preserve"> (Motion to approve) – </w:t>
      </w:r>
      <w:r w:rsidR="00030384" w:rsidRPr="004F6D6D">
        <w:rPr>
          <w:rFonts w:ascii="Times New Roman" w:hAnsi="Times New Roman" w:cs="Times New Roman"/>
          <w:sz w:val="21"/>
          <w:szCs w:val="21"/>
        </w:rPr>
        <w:t>Dr. Burton</w:t>
      </w:r>
    </w:p>
    <w:p w14:paraId="4C714549" w14:textId="0609F323" w:rsidR="007A7AEA" w:rsidRPr="004F6D6D" w:rsidRDefault="007A7AEA" w:rsidP="004F6D6D">
      <w:pPr>
        <w:pStyle w:val="ListParagraph"/>
        <w:numPr>
          <w:ilvl w:val="0"/>
          <w:numId w:val="1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1:30 - 11:35 a.m. Call to Order and Welcome (Pastor EJ Childs, Dr. Robert Burton, and Pastor Robert Taylor)</w:t>
      </w:r>
    </w:p>
    <w:p w14:paraId="3C9CC48D" w14:textId="1F8149FF" w:rsidR="00346C47" w:rsidRPr="004F6D6D" w:rsidRDefault="007A7AEA" w:rsidP="004F6D6D">
      <w:pPr>
        <w:pStyle w:val="ListParagraph"/>
        <w:numPr>
          <w:ilvl w:val="0"/>
          <w:numId w:val="1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1:35 - 11:50 a.m. Opening Scripture, Prayer, and Bless the Food - Serve the Meal (Chaplain Thomas Simpson)</w:t>
      </w:r>
    </w:p>
    <w:p w14:paraId="1A254F66" w14:textId="1F733F90" w:rsidR="007A7AEA" w:rsidRPr="004F6D6D" w:rsidRDefault="007A7AEA" w:rsidP="004F6D6D">
      <w:pPr>
        <w:pStyle w:val="ListParagraph"/>
        <w:numPr>
          <w:ilvl w:val="0"/>
          <w:numId w:val="1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1:50 a.m. - 12:00 p.m. Inspirational Word: 10 minutes - Pastor Derek Griffin, Lakewin Christian Center</w:t>
      </w:r>
    </w:p>
    <w:p w14:paraId="756D8862" w14:textId="77777777" w:rsidR="006C36B8" w:rsidRPr="004F6D6D" w:rsidRDefault="008B71AE" w:rsidP="004F6D6D">
      <w:pPr>
        <w:pStyle w:val="ListParagraph"/>
        <w:numPr>
          <w:ilvl w:val="0"/>
          <w:numId w:val="1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2:00 - 12:15 p.m. Presenter:</w:t>
      </w:r>
    </w:p>
    <w:p w14:paraId="42E3A53D" w14:textId="77777777" w:rsidR="00E421AD" w:rsidRPr="00026025" w:rsidRDefault="00E421AD" w:rsidP="00E421AD">
      <w:pPr>
        <w:pStyle w:val="ListParagraph"/>
        <w:numPr>
          <w:ilvl w:val="0"/>
          <w:numId w:val="11"/>
        </w:numPr>
        <w:spacing w:after="200" w:line="276" w:lineRule="auto"/>
        <w:jc w:val="left"/>
        <w:rPr>
          <w:rFonts w:ascii="Times New Roman" w:hAnsi="Times New Roman" w:cs="Times New Roman"/>
        </w:rPr>
      </w:pPr>
      <w:r w:rsidRPr="00026025">
        <w:rPr>
          <w:rFonts w:ascii="Times New Roman" w:eastAsia="Times New Roman" w:hAnsi="Times New Roman" w:cs="Times New Roman"/>
        </w:rPr>
        <w:t>Dr. Donya Sartor, Mayor, City of Jonesboro, GA (</w:t>
      </w:r>
      <w:hyperlink r:id="rId9" w:history="1">
        <w:r w:rsidRPr="00026025">
          <w:rPr>
            <w:rStyle w:val="Hyperlink"/>
            <w:rFonts w:ascii="Times New Roman" w:hAnsi="Times New Roman" w:cs="Times New Roman"/>
          </w:rPr>
          <w:t>Jonesboro, GA - Mayor</w:t>
        </w:r>
      </w:hyperlink>
      <w:r w:rsidRPr="00026025">
        <w:rPr>
          <w:rFonts w:ascii="Times New Roman" w:eastAsia="Times New Roman" w:hAnsi="Times New Roman" w:cs="Times New Roman"/>
        </w:rPr>
        <w:t>)</w:t>
      </w:r>
    </w:p>
    <w:p w14:paraId="3246DC0B" w14:textId="77777777" w:rsidR="00E421AD" w:rsidRPr="00026025" w:rsidRDefault="00E421AD" w:rsidP="00E421AD">
      <w:pPr>
        <w:pStyle w:val="ListParagraph"/>
        <w:numPr>
          <w:ilvl w:val="0"/>
          <w:numId w:val="11"/>
        </w:numPr>
        <w:spacing w:after="200" w:line="276" w:lineRule="auto"/>
        <w:jc w:val="left"/>
        <w:rPr>
          <w:rFonts w:ascii="Times New Roman" w:hAnsi="Times New Roman" w:cs="Times New Roman"/>
        </w:rPr>
      </w:pPr>
      <w:r w:rsidRPr="00026025">
        <w:rPr>
          <w:rFonts w:ascii="Times New Roman" w:hAnsi="Times New Roman" w:cs="Times New Roman"/>
        </w:rPr>
        <w:t>Mrs. Rosalind Lett, COO/Grant Strategist</w:t>
      </w:r>
      <w:r>
        <w:rPr>
          <w:rFonts w:ascii="Times New Roman" w:hAnsi="Times New Roman" w:cs="Times New Roman"/>
        </w:rPr>
        <w:t xml:space="preserve"> &amp; Dr. Owen Hendricks, CIO/CFO, AAHC Team</w:t>
      </w:r>
    </w:p>
    <w:p w14:paraId="3D3924E2" w14:textId="047D58BD" w:rsidR="003512C2" w:rsidRPr="004F6D6D" w:rsidRDefault="00FE08BC" w:rsidP="004F6D6D">
      <w:pPr>
        <w:pStyle w:val="ListParagraph"/>
        <w:numPr>
          <w:ilvl w:val="0"/>
          <w:numId w:val="1"/>
        </w:numPr>
        <w:spacing w:after="0" w:line="276" w:lineRule="auto"/>
        <w:jc w:val="left"/>
        <w:rPr>
          <w:rFonts w:ascii="Times New Roman" w:hAnsi="Times New Roman" w:cs="Times New Roman"/>
          <w:b/>
          <w:bCs/>
          <w:sz w:val="21"/>
          <w:szCs w:val="21"/>
        </w:rPr>
      </w:pPr>
      <w:r w:rsidRPr="004F6D6D">
        <w:rPr>
          <w:rFonts w:ascii="Times New Roman" w:hAnsi="Times New Roman" w:cs="Times New Roman"/>
          <w:b/>
          <w:bCs/>
          <w:sz w:val="21"/>
          <w:szCs w:val="21"/>
        </w:rPr>
        <w:t>Old Business:</w:t>
      </w:r>
    </w:p>
    <w:p w14:paraId="6EC642BA" w14:textId="6E394C30" w:rsidR="009A2A39" w:rsidRPr="004F6D6D" w:rsidRDefault="00677881" w:rsidP="004F6D6D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2:15 - 12:22 p.m. Update: Topic: Calvary Refuge Center (Pastor James Whitely)</w:t>
      </w:r>
    </w:p>
    <w:p w14:paraId="1E7E350C" w14:textId="24F356DD" w:rsidR="009A2A39" w:rsidRPr="004F6D6D" w:rsidRDefault="009A2A39" w:rsidP="00E421AD">
      <w:pPr>
        <w:pStyle w:val="ListParagraph"/>
        <w:numPr>
          <w:ilvl w:val="0"/>
          <w:numId w:val="12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2:22 - 12:28 p.m. Update: ACMCC Hunt for 100 Tour/Soft Launch (Pastor D. Griffin)</w:t>
      </w:r>
    </w:p>
    <w:p w14:paraId="214617C1" w14:textId="6C116656" w:rsidR="005B6193" w:rsidRPr="004F6D6D" w:rsidRDefault="007A7AEA" w:rsidP="004F6D6D">
      <w:pPr>
        <w:pStyle w:val="ListParagraph"/>
        <w:numPr>
          <w:ilvl w:val="0"/>
          <w:numId w:val="1"/>
        </w:numPr>
        <w:spacing w:after="0" w:line="276" w:lineRule="auto"/>
        <w:jc w:val="left"/>
        <w:rPr>
          <w:rFonts w:ascii="Times New Roman" w:hAnsi="Times New Roman" w:cs="Times New Roman"/>
          <w:b/>
          <w:bCs/>
          <w:sz w:val="21"/>
          <w:szCs w:val="21"/>
        </w:rPr>
      </w:pPr>
      <w:r w:rsidRPr="004F6D6D">
        <w:rPr>
          <w:rFonts w:ascii="Times New Roman" w:hAnsi="Times New Roman" w:cs="Times New Roman"/>
          <w:b/>
          <w:bCs/>
          <w:sz w:val="21"/>
          <w:szCs w:val="21"/>
        </w:rPr>
        <w:t>New Business:</w:t>
      </w:r>
    </w:p>
    <w:p w14:paraId="49794B88" w14:textId="791AB417" w:rsidR="003245BB" w:rsidRPr="004F6D6D" w:rsidRDefault="00534052" w:rsidP="004F6D6D">
      <w:pPr>
        <w:pStyle w:val="ListParagraph"/>
        <w:numPr>
          <w:ilvl w:val="0"/>
          <w:numId w:val="6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2:35 - 12:40 p.m. Review of Minutes dated 3/16/2026 (Motion to Approve)</w:t>
      </w:r>
    </w:p>
    <w:p w14:paraId="5C9489DA" w14:textId="24D32FC4" w:rsidR="003245BB" w:rsidRPr="004F6D6D" w:rsidRDefault="00534052" w:rsidP="004F6D6D">
      <w:pPr>
        <w:pStyle w:val="ListParagraph"/>
        <w:numPr>
          <w:ilvl w:val="0"/>
          <w:numId w:val="6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2:40 - 12:47 p.m. Financial Report (Pastor Derek Griffin) - (Motion to Approve)</w:t>
      </w:r>
    </w:p>
    <w:p w14:paraId="1386D5B6" w14:textId="1661C57D" w:rsidR="00C31FF9" w:rsidRPr="004F6D6D" w:rsidRDefault="00C31FF9" w:rsidP="004F6D6D">
      <w:pPr>
        <w:pStyle w:val="ListParagraph"/>
        <w:numPr>
          <w:ilvl w:val="0"/>
          <w:numId w:val="6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2:47 - 12:52 p.m. 2026 ACMCC Calendar of Events (Dr. R. Burton)</w:t>
      </w:r>
    </w:p>
    <w:p w14:paraId="1C5127C7" w14:textId="5E86BD97" w:rsidR="0071381A" w:rsidRPr="004F6D6D" w:rsidRDefault="00B01B7A" w:rsidP="004F6D6D">
      <w:pPr>
        <w:pStyle w:val="ListParagraph"/>
        <w:numPr>
          <w:ilvl w:val="0"/>
          <w:numId w:val="2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2:52 - 12:55 p.m. Appeal for 2026 Dues (Pastor Derek Griffin)</w:t>
      </w:r>
    </w:p>
    <w:p w14:paraId="6D208B92" w14:textId="70184E38" w:rsidR="007A7AEA" w:rsidRPr="004F6D6D" w:rsidRDefault="0071381A" w:rsidP="004F6D6D">
      <w:pPr>
        <w:pStyle w:val="ListParagraph"/>
        <w:numPr>
          <w:ilvl w:val="0"/>
          <w:numId w:val="2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2:55 - 12:57 p.m. ACMCC Chaplaincy Report, if any (Chaplain Thomas Simpson)</w:t>
      </w:r>
    </w:p>
    <w:p w14:paraId="356C6029" w14:textId="5DEFC057" w:rsidR="008B71AE" w:rsidRPr="004F6D6D" w:rsidRDefault="008B71AE" w:rsidP="004F6D6D">
      <w:pPr>
        <w:pStyle w:val="ListParagraph"/>
        <w:numPr>
          <w:ilvl w:val="0"/>
          <w:numId w:val="2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2:57 - 12:58 p.m. Introductions: New Members and Other Announcements, if any.</w:t>
      </w:r>
    </w:p>
    <w:p w14:paraId="6DC33CDE" w14:textId="72174218" w:rsidR="00AC25EC" w:rsidRDefault="00AC25EC" w:rsidP="004F6D6D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ind w:right="-4"/>
        <w:jc w:val="left"/>
        <w:outlineLvl w:val="1"/>
        <w:rPr>
          <w:rFonts w:ascii="Times New Roman" w:eastAsia="Times New Roman" w:hAnsi="Times New Roman" w:cs="Times New Roman"/>
          <w:color w:val="39364F"/>
          <w:spacing w:val="4"/>
          <w:sz w:val="21"/>
          <w:szCs w:val="21"/>
        </w:rPr>
      </w:pPr>
      <w:r w:rsidRPr="004F6D6D">
        <w:rPr>
          <w:rFonts w:ascii="Times New Roman" w:eastAsia="Times New Roman" w:hAnsi="Times New Roman" w:cs="Times New Roman"/>
          <w:color w:val="39364F"/>
          <w:spacing w:val="4"/>
          <w:sz w:val="21"/>
          <w:szCs w:val="21"/>
        </w:rPr>
        <w:t>The Dr. Alieka Anderson - Henry Foundation Inaugural Chairwoman's Ball, June 6 at 6:00 pm. Tickets are on sale at Eventbrite.com. Tickets: $188.58</w:t>
      </w:r>
      <w:r w:rsidR="00FB7CAE" w:rsidRPr="004F6D6D">
        <w:rPr>
          <w:rFonts w:ascii="Times New Roman" w:eastAsia="Times New Roman" w:hAnsi="Times New Roman" w:cs="Times New Roman"/>
          <w:color w:val="39364F"/>
          <w:spacing w:val="4"/>
          <w:sz w:val="21"/>
          <w:szCs w:val="21"/>
        </w:rPr>
        <w:t xml:space="preserve"> or</w:t>
      </w:r>
      <w:r w:rsidRPr="004F6D6D">
        <w:rPr>
          <w:rFonts w:ascii="Times New Roman" w:eastAsia="Times New Roman" w:hAnsi="Times New Roman" w:cs="Times New Roman"/>
          <w:color w:val="39364F"/>
          <w:spacing w:val="4"/>
          <w:sz w:val="21"/>
          <w:szCs w:val="21"/>
        </w:rPr>
        <w:t xml:space="preserve"> table</w:t>
      </w:r>
      <w:r w:rsidR="00FB7CAE" w:rsidRPr="004F6D6D">
        <w:rPr>
          <w:rFonts w:ascii="Times New Roman" w:eastAsia="Times New Roman" w:hAnsi="Times New Roman" w:cs="Times New Roman"/>
          <w:color w:val="39364F"/>
          <w:spacing w:val="4"/>
          <w:sz w:val="21"/>
          <w:szCs w:val="21"/>
        </w:rPr>
        <w:t xml:space="preserve"> of 10</w:t>
      </w:r>
      <w:r w:rsidRPr="004F6D6D">
        <w:rPr>
          <w:rFonts w:ascii="Times New Roman" w:eastAsia="Times New Roman" w:hAnsi="Times New Roman" w:cs="Times New Roman"/>
          <w:color w:val="39364F"/>
          <w:spacing w:val="4"/>
          <w:sz w:val="21"/>
          <w:szCs w:val="21"/>
        </w:rPr>
        <w:t>: $1,869.22</w:t>
      </w:r>
      <w:r w:rsidR="00FB7CAE" w:rsidRPr="004F6D6D">
        <w:rPr>
          <w:rFonts w:ascii="Times New Roman" w:eastAsia="Times New Roman" w:hAnsi="Times New Roman" w:cs="Times New Roman"/>
          <w:color w:val="39364F"/>
          <w:spacing w:val="4"/>
          <w:sz w:val="21"/>
          <w:szCs w:val="21"/>
        </w:rPr>
        <w:t>.</w:t>
      </w:r>
    </w:p>
    <w:p w14:paraId="7D8B0C46" w14:textId="3FECA592" w:rsidR="005041B9" w:rsidRPr="005041B9" w:rsidRDefault="005041B9" w:rsidP="005041B9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ind w:right="-4"/>
        <w:jc w:val="left"/>
        <w:outlineLvl w:val="1"/>
        <w:rPr>
          <w:rFonts w:ascii="Times New Roman" w:eastAsia="Times New Roman" w:hAnsi="Times New Roman" w:cs="Times New Roman"/>
          <w:color w:val="39364F"/>
          <w:spacing w:val="4"/>
        </w:rPr>
      </w:pPr>
      <w:r>
        <w:rPr>
          <w:rFonts w:ascii="Times New Roman" w:eastAsia="Times New Roman" w:hAnsi="Times New Roman" w:cs="Times New Roman"/>
          <w:color w:val="39364F"/>
          <w:spacing w:val="4"/>
        </w:rPr>
        <w:t xml:space="preserve">Fundraiser for Victory Hope House (Pastor T. Woodard) – </w:t>
      </w:r>
      <w:hyperlink r:id="rId10" w:history="1">
        <w:r w:rsidRPr="008360B1">
          <w:rPr>
            <w:rStyle w:val="Hyperlink"/>
            <w:rFonts w:ascii="Times New Roman" w:eastAsia="Times New Roman" w:hAnsi="Times New Roman" w:cs="Times New Roman"/>
            <w:spacing w:val="4"/>
          </w:rPr>
          <w:t>Video - VIC Hope House Fundraiser.mp4</w:t>
        </w:r>
      </w:hyperlink>
    </w:p>
    <w:p w14:paraId="14975142" w14:textId="6D6260F0" w:rsidR="007A7AEA" w:rsidRPr="004F6D6D" w:rsidRDefault="007A7AEA" w:rsidP="004F6D6D">
      <w:pPr>
        <w:pStyle w:val="ListParagraph"/>
        <w:numPr>
          <w:ilvl w:val="0"/>
          <w:numId w:val="1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  <w:highlight w:val="yellow"/>
        </w:rPr>
      </w:pPr>
      <w:r w:rsidRPr="004F6D6D">
        <w:rPr>
          <w:rFonts w:ascii="Times New Roman" w:hAnsi="Times New Roman" w:cs="Times New Roman"/>
          <w:sz w:val="21"/>
          <w:szCs w:val="21"/>
          <w:highlight w:val="yellow"/>
        </w:rPr>
        <w:t>12:58 - 1:00 p.m. Next Meeting: 6/15/2026@11:30 a.m. - 1:00 p.m., Location: Clayton County Public School, CCPS Café, 1058 Fifth Avenue, Jonesboro, GA 30236. Host: Dr. Douglas Hendrix, Sr., Interim/CEO Superintendent, CCPS.</w:t>
      </w:r>
    </w:p>
    <w:p w14:paraId="279D9BFE" w14:textId="0DB17291" w:rsidR="004F6D6D" w:rsidRPr="00E421AD" w:rsidRDefault="0083268D" w:rsidP="00E421AD">
      <w:pPr>
        <w:pStyle w:val="ListParagraph"/>
        <w:numPr>
          <w:ilvl w:val="0"/>
          <w:numId w:val="1"/>
        </w:numPr>
        <w:spacing w:after="0" w:line="276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4F6D6D">
        <w:rPr>
          <w:rFonts w:ascii="Times New Roman" w:hAnsi="Times New Roman" w:cs="Times New Roman"/>
          <w:sz w:val="21"/>
          <w:szCs w:val="21"/>
        </w:rPr>
        <w:t>1:00 p.m. Adjournment and Prayer</w:t>
      </w:r>
    </w:p>
    <w:p w14:paraId="4CEC7849" w14:textId="438A3199" w:rsidR="007A7AEA" w:rsidRPr="004F6D6D" w:rsidRDefault="0090699A" w:rsidP="004F6D6D">
      <w:pPr>
        <w:spacing w:after="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F6D6D">
        <w:rPr>
          <w:rFonts w:ascii="Times New Roman" w:hAnsi="Times New Roman" w:cs="Times New Roman"/>
          <w:b/>
          <w:bCs/>
          <w:sz w:val="21"/>
          <w:szCs w:val="21"/>
        </w:rPr>
        <w:t>Handouts w/Agenda:</w:t>
      </w:r>
    </w:p>
    <w:p w14:paraId="48B32CF9" w14:textId="77777777" w:rsidR="005041B9" w:rsidRDefault="00C045CD" w:rsidP="004F6D6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5041B9">
        <w:rPr>
          <w:rFonts w:ascii="Times New Roman" w:hAnsi="Times New Roman" w:cs="Times New Roman"/>
          <w:sz w:val="21"/>
          <w:szCs w:val="21"/>
        </w:rPr>
        <w:t xml:space="preserve">Minutes dated </w:t>
      </w:r>
      <w:r w:rsidR="00812B37" w:rsidRPr="005041B9">
        <w:rPr>
          <w:rFonts w:ascii="Times New Roman" w:hAnsi="Times New Roman" w:cs="Times New Roman"/>
          <w:sz w:val="21"/>
          <w:szCs w:val="21"/>
        </w:rPr>
        <w:t>3</w:t>
      </w:r>
      <w:r w:rsidR="004551F2" w:rsidRPr="005041B9">
        <w:rPr>
          <w:rFonts w:ascii="Times New Roman" w:hAnsi="Times New Roman" w:cs="Times New Roman"/>
          <w:sz w:val="21"/>
          <w:szCs w:val="21"/>
        </w:rPr>
        <w:t>/</w:t>
      </w:r>
      <w:r w:rsidR="00DF23DC" w:rsidRPr="005041B9">
        <w:rPr>
          <w:rFonts w:ascii="Times New Roman" w:hAnsi="Times New Roman" w:cs="Times New Roman"/>
          <w:sz w:val="21"/>
          <w:szCs w:val="21"/>
        </w:rPr>
        <w:t>16</w:t>
      </w:r>
      <w:r w:rsidR="004551F2" w:rsidRPr="005041B9">
        <w:rPr>
          <w:rFonts w:ascii="Times New Roman" w:hAnsi="Times New Roman" w:cs="Times New Roman"/>
          <w:sz w:val="21"/>
          <w:szCs w:val="21"/>
        </w:rPr>
        <w:t>/22</w:t>
      </w:r>
      <w:r w:rsidR="003D3D65" w:rsidRPr="005041B9">
        <w:rPr>
          <w:rFonts w:ascii="Times New Roman" w:hAnsi="Times New Roman" w:cs="Times New Roman"/>
          <w:sz w:val="21"/>
          <w:szCs w:val="21"/>
        </w:rPr>
        <w:t>6</w:t>
      </w:r>
      <w:r w:rsidR="002D21F4" w:rsidRPr="005041B9">
        <w:rPr>
          <w:rFonts w:ascii="Times New Roman" w:hAnsi="Times New Roman" w:cs="Times New Roman"/>
          <w:sz w:val="21"/>
          <w:szCs w:val="21"/>
        </w:rPr>
        <w:t xml:space="preserve"> (</w:t>
      </w:r>
      <w:r w:rsidR="008D552D" w:rsidRPr="005041B9">
        <w:rPr>
          <w:rFonts w:ascii="Times New Roman" w:hAnsi="Times New Roman" w:cs="Times New Roman"/>
          <w:b/>
          <w:bCs/>
          <w:sz w:val="21"/>
          <w:szCs w:val="21"/>
        </w:rPr>
        <w:t>attached &amp;</w:t>
      </w:r>
      <w:r w:rsidR="008D552D" w:rsidRPr="005041B9">
        <w:rPr>
          <w:rFonts w:ascii="Times New Roman" w:hAnsi="Times New Roman" w:cs="Times New Roman"/>
          <w:sz w:val="21"/>
          <w:szCs w:val="21"/>
        </w:rPr>
        <w:t xml:space="preserve"> </w:t>
      </w:r>
      <w:r w:rsidR="002D21F4" w:rsidRPr="005041B9">
        <w:rPr>
          <w:rFonts w:ascii="Times New Roman" w:hAnsi="Times New Roman" w:cs="Times New Roman"/>
          <w:b/>
          <w:bCs/>
          <w:sz w:val="21"/>
          <w:szCs w:val="21"/>
        </w:rPr>
        <w:t>online</w:t>
      </w:r>
      <w:r w:rsidR="002D21F4" w:rsidRPr="005041B9">
        <w:rPr>
          <w:rFonts w:ascii="Times New Roman" w:hAnsi="Times New Roman" w:cs="Times New Roman"/>
          <w:sz w:val="21"/>
          <w:szCs w:val="21"/>
        </w:rPr>
        <w:t>)</w:t>
      </w:r>
      <w:r w:rsidR="005041B9" w:rsidRPr="005041B9">
        <w:rPr>
          <w:rFonts w:ascii="Times New Roman" w:hAnsi="Times New Roman" w:cs="Times New Roman"/>
          <w:sz w:val="21"/>
          <w:szCs w:val="21"/>
        </w:rPr>
        <w:t xml:space="preserve"> </w:t>
      </w:r>
      <w:r w:rsidR="005041B9" w:rsidRPr="005041B9">
        <w:rPr>
          <w:rFonts w:ascii="Times New Roman" w:hAnsi="Times New Roman" w:cs="Times New Roman"/>
          <w:sz w:val="21"/>
          <w:szCs w:val="21"/>
        </w:rPr>
        <w:tab/>
      </w:r>
    </w:p>
    <w:p w14:paraId="48BE465D" w14:textId="63BC3EBF" w:rsidR="0075239B" w:rsidRPr="005041B9" w:rsidRDefault="0090699A" w:rsidP="004F6D6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5041B9">
        <w:rPr>
          <w:rFonts w:ascii="Times New Roman" w:hAnsi="Times New Roman" w:cs="Times New Roman"/>
          <w:sz w:val="21"/>
          <w:szCs w:val="21"/>
        </w:rPr>
        <w:t>Financial Report</w:t>
      </w:r>
      <w:r w:rsidR="0071381A" w:rsidRPr="005041B9">
        <w:rPr>
          <w:rFonts w:ascii="Times New Roman" w:hAnsi="Times New Roman" w:cs="Times New Roman"/>
          <w:sz w:val="21"/>
          <w:szCs w:val="21"/>
        </w:rPr>
        <w:t xml:space="preserve"> (</w:t>
      </w:r>
      <w:r w:rsidR="00812B37" w:rsidRPr="005041B9">
        <w:rPr>
          <w:rFonts w:ascii="Times New Roman" w:hAnsi="Times New Roman" w:cs="Times New Roman"/>
          <w:sz w:val="21"/>
          <w:szCs w:val="21"/>
        </w:rPr>
        <w:t>4</w:t>
      </w:r>
      <w:r w:rsidR="0071381A" w:rsidRPr="005041B9">
        <w:rPr>
          <w:rFonts w:ascii="Times New Roman" w:hAnsi="Times New Roman" w:cs="Times New Roman"/>
          <w:sz w:val="21"/>
          <w:szCs w:val="21"/>
        </w:rPr>
        <w:t>/</w:t>
      </w:r>
      <w:r w:rsidR="003D3D65" w:rsidRPr="005041B9">
        <w:rPr>
          <w:rFonts w:ascii="Times New Roman" w:hAnsi="Times New Roman" w:cs="Times New Roman"/>
          <w:sz w:val="21"/>
          <w:szCs w:val="21"/>
        </w:rPr>
        <w:t>16</w:t>
      </w:r>
      <w:r w:rsidR="0071381A" w:rsidRPr="005041B9">
        <w:rPr>
          <w:rFonts w:ascii="Times New Roman" w:hAnsi="Times New Roman" w:cs="Times New Roman"/>
          <w:sz w:val="21"/>
          <w:szCs w:val="21"/>
        </w:rPr>
        <w:t>/202</w:t>
      </w:r>
      <w:r w:rsidR="0072412D" w:rsidRPr="005041B9">
        <w:rPr>
          <w:rFonts w:ascii="Times New Roman" w:hAnsi="Times New Roman" w:cs="Times New Roman"/>
          <w:sz w:val="21"/>
          <w:szCs w:val="21"/>
        </w:rPr>
        <w:t>6</w:t>
      </w:r>
      <w:r w:rsidR="0071381A" w:rsidRPr="005041B9">
        <w:rPr>
          <w:rFonts w:ascii="Times New Roman" w:hAnsi="Times New Roman" w:cs="Times New Roman"/>
          <w:sz w:val="21"/>
          <w:szCs w:val="21"/>
        </w:rPr>
        <w:t>)</w:t>
      </w:r>
      <w:r w:rsidR="00C045CD" w:rsidRPr="005041B9">
        <w:rPr>
          <w:rFonts w:ascii="Times New Roman" w:hAnsi="Times New Roman" w:cs="Times New Roman"/>
          <w:sz w:val="21"/>
          <w:szCs w:val="21"/>
        </w:rPr>
        <w:t xml:space="preserve"> (</w:t>
      </w:r>
      <w:r w:rsidR="002D21F4" w:rsidRPr="005041B9">
        <w:rPr>
          <w:rFonts w:ascii="Times New Roman" w:hAnsi="Times New Roman" w:cs="Times New Roman"/>
          <w:b/>
          <w:bCs/>
          <w:sz w:val="21"/>
          <w:szCs w:val="21"/>
        </w:rPr>
        <w:t>online</w:t>
      </w:r>
      <w:r w:rsidR="008D552D" w:rsidRPr="005041B9">
        <w:rPr>
          <w:rFonts w:ascii="Times New Roman" w:hAnsi="Times New Roman" w:cs="Times New Roman"/>
          <w:b/>
          <w:bCs/>
          <w:sz w:val="21"/>
          <w:szCs w:val="21"/>
        </w:rPr>
        <w:t xml:space="preserve"> only</w:t>
      </w:r>
      <w:r w:rsidR="00C045CD" w:rsidRPr="005041B9">
        <w:rPr>
          <w:rFonts w:ascii="Times New Roman" w:hAnsi="Times New Roman" w:cs="Times New Roman"/>
          <w:sz w:val="21"/>
          <w:szCs w:val="21"/>
        </w:rPr>
        <w:t>)</w:t>
      </w:r>
      <w:r w:rsidR="005041B9" w:rsidRPr="005041B9">
        <w:rPr>
          <w:rFonts w:ascii="Times New Roman" w:hAnsi="Times New Roman" w:cs="Times New Roman"/>
          <w:sz w:val="21"/>
          <w:szCs w:val="21"/>
        </w:rPr>
        <w:t xml:space="preserve"> </w:t>
      </w:r>
      <w:r w:rsidR="005041B9">
        <w:rPr>
          <w:rFonts w:ascii="Times New Roman" w:hAnsi="Times New Roman" w:cs="Times New Roman"/>
          <w:sz w:val="21"/>
          <w:szCs w:val="21"/>
        </w:rPr>
        <w:t xml:space="preserve">and </w:t>
      </w:r>
      <w:r w:rsidR="00C31FF9" w:rsidRPr="005041B9">
        <w:rPr>
          <w:rFonts w:ascii="Times New Roman" w:hAnsi="Times New Roman" w:cs="Times New Roman"/>
          <w:sz w:val="21"/>
          <w:szCs w:val="21"/>
        </w:rPr>
        <w:t>202</w:t>
      </w:r>
      <w:r w:rsidR="0072412D" w:rsidRPr="005041B9">
        <w:rPr>
          <w:rFonts w:ascii="Times New Roman" w:hAnsi="Times New Roman" w:cs="Times New Roman"/>
          <w:sz w:val="21"/>
          <w:szCs w:val="21"/>
        </w:rPr>
        <w:t>6</w:t>
      </w:r>
      <w:r w:rsidR="00C31FF9" w:rsidRPr="005041B9">
        <w:rPr>
          <w:rFonts w:ascii="Times New Roman" w:hAnsi="Times New Roman" w:cs="Times New Roman"/>
          <w:sz w:val="21"/>
          <w:szCs w:val="21"/>
        </w:rPr>
        <w:t xml:space="preserve"> ACMCC Calendar of Events</w:t>
      </w:r>
      <w:r w:rsidR="00D57414" w:rsidRPr="005041B9">
        <w:rPr>
          <w:rFonts w:ascii="Times New Roman" w:hAnsi="Times New Roman" w:cs="Times New Roman"/>
          <w:sz w:val="21"/>
          <w:szCs w:val="21"/>
        </w:rPr>
        <w:t xml:space="preserve"> </w:t>
      </w:r>
      <w:r w:rsidR="00912E44" w:rsidRPr="005041B9">
        <w:rPr>
          <w:rFonts w:ascii="Times New Roman" w:hAnsi="Times New Roman" w:cs="Times New Roman"/>
          <w:b/>
          <w:bCs/>
          <w:sz w:val="21"/>
          <w:szCs w:val="21"/>
        </w:rPr>
        <w:t>(</w:t>
      </w:r>
      <w:r w:rsidR="002D21F4" w:rsidRPr="005041B9">
        <w:rPr>
          <w:rFonts w:ascii="Times New Roman" w:hAnsi="Times New Roman" w:cs="Times New Roman"/>
          <w:b/>
          <w:bCs/>
          <w:sz w:val="21"/>
          <w:szCs w:val="21"/>
        </w:rPr>
        <w:t>online</w:t>
      </w:r>
      <w:r w:rsidR="008D552D" w:rsidRPr="005041B9">
        <w:rPr>
          <w:rFonts w:ascii="Times New Roman" w:hAnsi="Times New Roman" w:cs="Times New Roman"/>
          <w:b/>
          <w:bCs/>
          <w:sz w:val="21"/>
          <w:szCs w:val="21"/>
        </w:rPr>
        <w:t xml:space="preserve"> only</w:t>
      </w:r>
      <w:r w:rsidR="00912E44" w:rsidRPr="005041B9">
        <w:rPr>
          <w:rFonts w:ascii="Times New Roman" w:hAnsi="Times New Roman" w:cs="Times New Roman"/>
          <w:b/>
          <w:bCs/>
          <w:sz w:val="21"/>
          <w:szCs w:val="21"/>
        </w:rPr>
        <w:t>)</w:t>
      </w:r>
    </w:p>
    <w:sectPr w:rsidR="0075239B" w:rsidRPr="005041B9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38A023" w14:textId="77777777" w:rsidR="00012CC4" w:rsidRDefault="00012CC4" w:rsidP="00FB7CAE">
      <w:pPr>
        <w:spacing w:after="0" w:line="240" w:lineRule="auto"/>
      </w:pPr>
      <w:r>
        <w:separator/>
      </w:r>
    </w:p>
  </w:endnote>
  <w:endnote w:type="continuationSeparator" w:id="0">
    <w:p w14:paraId="72D5340B" w14:textId="77777777" w:rsidR="00012CC4" w:rsidRDefault="00012CC4" w:rsidP="00FB7C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12218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78BAB0" w14:textId="4903FBBC" w:rsidR="00FB7CAE" w:rsidRDefault="00FB7C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4C503E" w14:textId="77777777" w:rsidR="00FB7CAE" w:rsidRDefault="00FB7C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9D7B1E" w14:textId="77777777" w:rsidR="00012CC4" w:rsidRDefault="00012CC4" w:rsidP="00FB7CAE">
      <w:pPr>
        <w:spacing w:after="0" w:line="240" w:lineRule="auto"/>
      </w:pPr>
      <w:r>
        <w:separator/>
      </w:r>
    </w:p>
  </w:footnote>
  <w:footnote w:type="continuationSeparator" w:id="0">
    <w:p w14:paraId="0387E005" w14:textId="77777777" w:rsidR="00012CC4" w:rsidRDefault="00012CC4" w:rsidP="00FB7C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9B7F63"/>
    <w:multiLevelType w:val="hybridMultilevel"/>
    <w:tmpl w:val="FBA46F48"/>
    <w:lvl w:ilvl="0" w:tplc="4224C18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55D53"/>
    <w:multiLevelType w:val="hybridMultilevel"/>
    <w:tmpl w:val="EF4CD3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1B6F80"/>
    <w:multiLevelType w:val="hybridMultilevel"/>
    <w:tmpl w:val="A96E5CE8"/>
    <w:lvl w:ilvl="0" w:tplc="AEF45F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E3BAF"/>
    <w:multiLevelType w:val="hybridMultilevel"/>
    <w:tmpl w:val="2A12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407D4"/>
    <w:multiLevelType w:val="hybridMultilevel"/>
    <w:tmpl w:val="96360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6F7A39"/>
    <w:multiLevelType w:val="hybridMultilevel"/>
    <w:tmpl w:val="EC4A5E7C"/>
    <w:lvl w:ilvl="0" w:tplc="9E0CC7F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E0717C"/>
    <w:multiLevelType w:val="hybridMultilevel"/>
    <w:tmpl w:val="59CAF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AEF0A62"/>
    <w:multiLevelType w:val="hybridMultilevel"/>
    <w:tmpl w:val="04D83224"/>
    <w:lvl w:ilvl="0" w:tplc="CE4CC2C2">
      <w:start w:val="35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05159E"/>
    <w:multiLevelType w:val="hybridMultilevel"/>
    <w:tmpl w:val="0B200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C2EB2"/>
    <w:multiLevelType w:val="hybridMultilevel"/>
    <w:tmpl w:val="C99AA4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03D57CD"/>
    <w:multiLevelType w:val="hybridMultilevel"/>
    <w:tmpl w:val="A31621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3C47BCC"/>
    <w:multiLevelType w:val="hybridMultilevel"/>
    <w:tmpl w:val="E4C0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36745492">
    <w:abstractNumId w:val="2"/>
  </w:num>
  <w:num w:numId="2" w16cid:durableId="604387085">
    <w:abstractNumId w:val="3"/>
  </w:num>
  <w:num w:numId="3" w16cid:durableId="2091151414">
    <w:abstractNumId w:val="0"/>
  </w:num>
  <w:num w:numId="4" w16cid:durableId="472453153">
    <w:abstractNumId w:val="9"/>
  </w:num>
  <w:num w:numId="5" w16cid:durableId="488905294">
    <w:abstractNumId w:val="11"/>
  </w:num>
  <w:num w:numId="6" w16cid:durableId="1718579141">
    <w:abstractNumId w:val="6"/>
  </w:num>
  <w:num w:numId="7" w16cid:durableId="1531719240">
    <w:abstractNumId w:val="5"/>
  </w:num>
  <w:num w:numId="8" w16cid:durableId="1913812425">
    <w:abstractNumId w:val="7"/>
  </w:num>
  <w:num w:numId="9" w16cid:durableId="2121487445">
    <w:abstractNumId w:val="1"/>
  </w:num>
  <w:num w:numId="10" w16cid:durableId="50232148">
    <w:abstractNumId w:val="8"/>
  </w:num>
  <w:num w:numId="11" w16cid:durableId="293100902">
    <w:abstractNumId w:val="10"/>
  </w:num>
  <w:num w:numId="12" w16cid:durableId="19799125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TAyMjI1NzQztLBU0lEKTi0uzszPAykwrAUAfeWrJiwAAAA="/>
  </w:docVars>
  <w:rsids>
    <w:rsidRoot w:val="00376FB8"/>
    <w:rsid w:val="00012CC4"/>
    <w:rsid w:val="00026215"/>
    <w:rsid w:val="00030384"/>
    <w:rsid w:val="000644A8"/>
    <w:rsid w:val="000728A9"/>
    <w:rsid w:val="000B0D0F"/>
    <w:rsid w:val="000B0F81"/>
    <w:rsid w:val="00100E89"/>
    <w:rsid w:val="00102511"/>
    <w:rsid w:val="001101F8"/>
    <w:rsid w:val="0012666B"/>
    <w:rsid w:val="00130A1E"/>
    <w:rsid w:val="001B15B8"/>
    <w:rsid w:val="001B51BB"/>
    <w:rsid w:val="001F26BE"/>
    <w:rsid w:val="001F34A7"/>
    <w:rsid w:val="002029A3"/>
    <w:rsid w:val="002406D0"/>
    <w:rsid w:val="00255C8E"/>
    <w:rsid w:val="0026484B"/>
    <w:rsid w:val="00281046"/>
    <w:rsid w:val="002C0216"/>
    <w:rsid w:val="002C50B8"/>
    <w:rsid w:val="002D21F4"/>
    <w:rsid w:val="002D29E6"/>
    <w:rsid w:val="002F4F96"/>
    <w:rsid w:val="00310C83"/>
    <w:rsid w:val="003161D4"/>
    <w:rsid w:val="003245BB"/>
    <w:rsid w:val="0032571C"/>
    <w:rsid w:val="00346C47"/>
    <w:rsid w:val="0034793E"/>
    <w:rsid w:val="00350FB2"/>
    <w:rsid w:val="003512C2"/>
    <w:rsid w:val="003720E8"/>
    <w:rsid w:val="00376FB8"/>
    <w:rsid w:val="003A64D7"/>
    <w:rsid w:val="003D0DF2"/>
    <w:rsid w:val="003D3D65"/>
    <w:rsid w:val="003E0BDC"/>
    <w:rsid w:val="004128C8"/>
    <w:rsid w:val="004364AD"/>
    <w:rsid w:val="004512F7"/>
    <w:rsid w:val="004551F2"/>
    <w:rsid w:val="00480DFF"/>
    <w:rsid w:val="00484139"/>
    <w:rsid w:val="00487AF0"/>
    <w:rsid w:val="004B3227"/>
    <w:rsid w:val="004C0110"/>
    <w:rsid w:val="004D4303"/>
    <w:rsid w:val="004F2FA0"/>
    <w:rsid w:val="004F6D6D"/>
    <w:rsid w:val="005041B9"/>
    <w:rsid w:val="00512FE1"/>
    <w:rsid w:val="005150B7"/>
    <w:rsid w:val="00534052"/>
    <w:rsid w:val="005453F2"/>
    <w:rsid w:val="00545DEA"/>
    <w:rsid w:val="0058108C"/>
    <w:rsid w:val="005B6193"/>
    <w:rsid w:val="005D5874"/>
    <w:rsid w:val="005F430F"/>
    <w:rsid w:val="00633172"/>
    <w:rsid w:val="0065257B"/>
    <w:rsid w:val="00677881"/>
    <w:rsid w:val="006A056B"/>
    <w:rsid w:val="006C36B8"/>
    <w:rsid w:val="006C43C3"/>
    <w:rsid w:val="00706388"/>
    <w:rsid w:val="0071381A"/>
    <w:rsid w:val="00714AFF"/>
    <w:rsid w:val="0072412D"/>
    <w:rsid w:val="007315A9"/>
    <w:rsid w:val="00751636"/>
    <w:rsid w:val="0075239B"/>
    <w:rsid w:val="007A7AEA"/>
    <w:rsid w:val="007C5B84"/>
    <w:rsid w:val="007E53B5"/>
    <w:rsid w:val="00812B37"/>
    <w:rsid w:val="008275D7"/>
    <w:rsid w:val="00830174"/>
    <w:rsid w:val="00830D45"/>
    <w:rsid w:val="0083268D"/>
    <w:rsid w:val="008452D6"/>
    <w:rsid w:val="008A76CE"/>
    <w:rsid w:val="008B71AE"/>
    <w:rsid w:val="008D552D"/>
    <w:rsid w:val="0090699A"/>
    <w:rsid w:val="00912E44"/>
    <w:rsid w:val="009235F1"/>
    <w:rsid w:val="00945751"/>
    <w:rsid w:val="00957956"/>
    <w:rsid w:val="009A197F"/>
    <w:rsid w:val="009A2A39"/>
    <w:rsid w:val="009A75F1"/>
    <w:rsid w:val="009C1C33"/>
    <w:rsid w:val="009C3069"/>
    <w:rsid w:val="009D2C40"/>
    <w:rsid w:val="009E28BB"/>
    <w:rsid w:val="00A0158E"/>
    <w:rsid w:val="00A104B3"/>
    <w:rsid w:val="00A21713"/>
    <w:rsid w:val="00A21C14"/>
    <w:rsid w:val="00A76719"/>
    <w:rsid w:val="00A77724"/>
    <w:rsid w:val="00A83889"/>
    <w:rsid w:val="00AC25EC"/>
    <w:rsid w:val="00AC4D25"/>
    <w:rsid w:val="00AF1550"/>
    <w:rsid w:val="00B01B7A"/>
    <w:rsid w:val="00B2139D"/>
    <w:rsid w:val="00B477A7"/>
    <w:rsid w:val="00C045CD"/>
    <w:rsid w:val="00C31FF9"/>
    <w:rsid w:val="00C50C47"/>
    <w:rsid w:val="00C67D75"/>
    <w:rsid w:val="00CC3CBC"/>
    <w:rsid w:val="00D02F5C"/>
    <w:rsid w:val="00D2696F"/>
    <w:rsid w:val="00D35959"/>
    <w:rsid w:val="00D57414"/>
    <w:rsid w:val="00D6723C"/>
    <w:rsid w:val="00DB24D2"/>
    <w:rsid w:val="00DB4984"/>
    <w:rsid w:val="00DF23DC"/>
    <w:rsid w:val="00DF6EAA"/>
    <w:rsid w:val="00E421AD"/>
    <w:rsid w:val="00E52F73"/>
    <w:rsid w:val="00E5799F"/>
    <w:rsid w:val="00E82C28"/>
    <w:rsid w:val="00E910B1"/>
    <w:rsid w:val="00EA59B2"/>
    <w:rsid w:val="00ED7C96"/>
    <w:rsid w:val="00F0446F"/>
    <w:rsid w:val="00F21FC9"/>
    <w:rsid w:val="00F22AE7"/>
    <w:rsid w:val="00F46385"/>
    <w:rsid w:val="00F64F75"/>
    <w:rsid w:val="00FA4496"/>
    <w:rsid w:val="00FB334D"/>
    <w:rsid w:val="00FB7CAE"/>
    <w:rsid w:val="00FE08BC"/>
    <w:rsid w:val="00FE293E"/>
    <w:rsid w:val="00FF3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257F5"/>
  <w15:chartTrackingRefBased/>
  <w15:docId w15:val="{8F709584-330A-4F1B-BAE2-5A503A915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7AEA"/>
    <w:pPr>
      <w:spacing w:line="252" w:lineRule="auto"/>
      <w:ind w:left="720"/>
      <w:contextualSpacing/>
      <w:jc w:val="both"/>
    </w:pPr>
    <w:rPr>
      <w:rFonts w:eastAsiaTheme="minorEastAsia"/>
    </w:rPr>
  </w:style>
  <w:style w:type="character" w:customStyle="1" w:styleId="yiv7751773836ydp73de71a8pasted-link">
    <w:name w:val="yiv7751773836ydp73de71a8pasted-link"/>
    <w:basedOn w:val="DefaultParagraphFont"/>
    <w:rsid w:val="004364AD"/>
  </w:style>
  <w:style w:type="character" w:styleId="Hyperlink">
    <w:name w:val="Hyperlink"/>
    <w:basedOn w:val="DefaultParagraphFont"/>
    <w:uiPriority w:val="99"/>
    <w:unhideWhenUsed/>
    <w:rsid w:val="004364A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741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B7C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CAE"/>
  </w:style>
  <w:style w:type="paragraph" w:styleId="Footer">
    <w:name w:val="footer"/>
    <w:basedOn w:val="Normal"/>
    <w:link w:val="FooterChar"/>
    <w:uiPriority w:val="99"/>
    <w:unhideWhenUsed/>
    <w:rsid w:val="00FB7C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C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pquest.com/us/georgia/jonesboro/30236-3548/1859-city-center-way-33.52312,-84.3592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Video%20-%20VIC%20Hope%20House%20Fundraiser.mp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jonesboroga.com/Mayor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Burton</dc:creator>
  <cp:keywords/>
  <dc:description/>
  <cp:lastModifiedBy>Dr. Robert Burton, Sr. Pastor</cp:lastModifiedBy>
  <cp:revision>7</cp:revision>
  <cp:lastPrinted>2026-05-15T00:58:00Z</cp:lastPrinted>
  <dcterms:created xsi:type="dcterms:W3CDTF">2026-05-12T01:53:00Z</dcterms:created>
  <dcterms:modified xsi:type="dcterms:W3CDTF">2026-05-17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322f2e-261b-4a1b-af67-b65aafe856d3</vt:lpwstr>
  </property>
</Properties>
</file>